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EC4CD" w14:textId="77777777" w:rsidR="00326891" w:rsidRDefault="00C66164">
      <w:pPr>
        <w:pStyle w:val="FirstParagraph"/>
      </w:pPr>
      <w:r>
        <w:rPr>
          <w:b/>
          <w:bCs/>
        </w:rPr>
        <w:t>Data Analytics Case Study Template</w:t>
      </w:r>
    </w:p>
    <w:p w14:paraId="6D00B4B3" w14:textId="77777777" w:rsidR="00326891" w:rsidRDefault="00C66164">
      <w:r>
        <w:pict w14:anchorId="31DCC596">
          <v:rect id="_x0000_i1025" style="width:0;height:1.5pt" o:hralign="center" o:hrstd="t" o:hr="t"/>
        </w:pict>
      </w:r>
    </w:p>
    <w:p w14:paraId="4F213B20" w14:textId="77777777" w:rsidR="00326891" w:rsidRDefault="00C66164">
      <w:pPr>
        <w:pStyle w:val="FirstParagraph"/>
      </w:pPr>
      <w:r>
        <w:rPr>
          <w:b/>
          <w:bCs/>
        </w:rPr>
        <w:t>📊</w:t>
      </w:r>
      <w:r>
        <w:rPr>
          <w:b/>
          <w:bCs/>
        </w:rPr>
        <w:t xml:space="preserve"> Case Study Title:</w:t>
      </w:r>
      <w:r>
        <w:br/>
      </w:r>
      <w:r>
        <w:rPr>
          <w:i/>
          <w:iCs/>
        </w:rPr>
        <w:t>Enter a short, descriptive title (e.g., “Improving Sales Performance Using Tableau: A Superstore Dataset Analysis”)</w:t>
      </w:r>
    </w:p>
    <w:p w14:paraId="48E61D75" w14:textId="77777777" w:rsidR="00326891" w:rsidRDefault="00C66164">
      <w:r>
        <w:pict w14:anchorId="7D94D631">
          <v:rect id="_x0000_i1026" style="width:0;height:1.5pt" o:hralign="center" o:hrstd="t" o:hr="t"/>
        </w:pict>
      </w:r>
    </w:p>
    <w:p w14:paraId="3F04DB62" w14:textId="77777777" w:rsidR="00326891" w:rsidRDefault="00C66164">
      <w:pPr>
        <w:pStyle w:val="FirstParagraph"/>
      </w:pPr>
      <w:r>
        <w:rPr>
          <w:b/>
          <w:bCs/>
        </w:rPr>
        <w:t xml:space="preserve">1. </w:t>
      </w:r>
      <w:r>
        <w:rPr>
          <w:b/>
          <w:bCs/>
        </w:rPr>
        <w:t>🧠</w:t>
      </w:r>
      <w:r>
        <w:rPr>
          <w:b/>
          <w:bCs/>
        </w:rPr>
        <w:t xml:space="preserve"> Problem Statement / Business Question</w:t>
      </w:r>
      <w:r>
        <w:br/>
        <w:t>- What is the problem, opportunity, or question you’re solving?</w:t>
      </w:r>
      <w:r>
        <w:br/>
        <w:t>- Who is the target audience?</w:t>
      </w:r>
    </w:p>
    <w:p w14:paraId="38611C30" w14:textId="77777777" w:rsidR="00326891" w:rsidRDefault="00C66164">
      <w:pPr>
        <w:pStyle w:val="BodyText"/>
      </w:pPr>
      <w:r>
        <w:rPr>
          <w:b/>
          <w:bCs/>
        </w:rPr>
        <w:t>Example:</w:t>
      </w:r>
      <w:r>
        <w:br/>
        <w:t>“How can the sales team increase profitability in the Central Region by identifying top-performing products a</w:t>
      </w:r>
      <w:r>
        <w:t>nd underperforming categories?”</w:t>
      </w:r>
    </w:p>
    <w:p w14:paraId="00833243" w14:textId="77777777" w:rsidR="00326891" w:rsidRDefault="00C66164">
      <w:r>
        <w:pict w14:anchorId="51EA19AC">
          <v:rect id="_x0000_i1027" style="width:0;height:1.5pt" o:hralign="center" o:hrstd="t" o:hr="t"/>
        </w:pict>
      </w:r>
    </w:p>
    <w:p w14:paraId="442BD921" w14:textId="77777777" w:rsidR="00326891" w:rsidRDefault="00C66164">
      <w:pPr>
        <w:pStyle w:val="FirstParagraph"/>
      </w:pPr>
      <w:r>
        <w:rPr>
          <w:b/>
          <w:bCs/>
        </w:rPr>
        <w:t xml:space="preserve">2. </w:t>
      </w:r>
      <w:r>
        <w:rPr>
          <w:b/>
          <w:bCs/>
        </w:rPr>
        <w:t>📂</w:t>
      </w:r>
      <w:r>
        <w:rPr>
          <w:b/>
          <w:bCs/>
        </w:rPr>
        <w:t xml:space="preserve"> Dataset Description</w:t>
      </w:r>
      <w:r>
        <w:br/>
        <w:t>- Name of dataset</w:t>
      </w:r>
      <w:r>
        <w:br/>
        <w:t>- Source (e.g., Kaggle, internal DB)</w:t>
      </w:r>
      <w:r>
        <w:br/>
        <w:t>- Number of rows and columns</w:t>
      </w:r>
      <w:r>
        <w:br/>
        <w:t>- Key columns (e.g., Order Date, Sales, Profit, Region, Category)</w:t>
      </w:r>
    </w:p>
    <w:p w14:paraId="6135A7F2" w14:textId="77777777" w:rsidR="00326891" w:rsidRDefault="00C66164">
      <w:pPr>
        <w:pStyle w:val="BodyText"/>
      </w:pPr>
      <w:r>
        <w:rPr>
          <w:b/>
          <w:bCs/>
        </w:rPr>
        <w:t>Example:</w:t>
      </w:r>
      <w:r>
        <w:br/>
        <w:t xml:space="preserve">“Used the ‘Superstore Sales’ dataset </w:t>
      </w:r>
      <w:r>
        <w:t>from Kaggle with 10,000+ rows and 21 columns containing sales transaction data from 2014–2017.”</w:t>
      </w:r>
    </w:p>
    <w:p w14:paraId="6278D5DD" w14:textId="77777777" w:rsidR="00326891" w:rsidRDefault="00C66164">
      <w:r>
        <w:pict w14:anchorId="1CE7CFB3">
          <v:rect id="_x0000_i1028" style="width:0;height:1.5pt" o:hralign="center" o:hrstd="t" o:hr="t"/>
        </w:pict>
      </w:r>
    </w:p>
    <w:p w14:paraId="50B16F27" w14:textId="77777777" w:rsidR="00326891" w:rsidRDefault="00C66164">
      <w:pPr>
        <w:pStyle w:val="FirstParagraph"/>
      </w:pPr>
      <w:r>
        <w:rPr>
          <w:b/>
          <w:bCs/>
        </w:rPr>
        <w:t xml:space="preserve">3. </w:t>
      </w:r>
      <w:r>
        <w:rPr>
          <w:b/>
          <w:bCs/>
        </w:rPr>
        <w:t>🧹</w:t>
      </w:r>
      <w:r>
        <w:rPr>
          <w:b/>
          <w:bCs/>
        </w:rPr>
        <w:t xml:space="preserve"> Data Cleaning &amp; Preparation</w:t>
      </w:r>
      <w:r>
        <w:br/>
        <w:t>- Tools used (Excel, SQL, Python, etc.)</w:t>
      </w:r>
      <w:r>
        <w:br/>
        <w:t>- Steps taken: handling missing values, duplicates, formatting dates</w:t>
      </w:r>
      <w:r>
        <w:br/>
        <w:t>- Any assumptio</w:t>
      </w:r>
      <w:r>
        <w:t>ns made</w:t>
      </w:r>
    </w:p>
    <w:p w14:paraId="42020C46" w14:textId="77777777" w:rsidR="00326891" w:rsidRDefault="00C66164">
      <w:pPr>
        <w:pStyle w:val="BodyText"/>
      </w:pPr>
      <w:r>
        <w:rPr>
          <w:b/>
          <w:bCs/>
        </w:rPr>
        <w:t>Example:</w:t>
      </w:r>
      <w:r>
        <w:br/>
        <w:t>“Cleaned missing Customer IDs and removed rows with negative Profit. Converted date fields to standard datetime format.”</w:t>
      </w:r>
    </w:p>
    <w:p w14:paraId="639DC2DA" w14:textId="77777777" w:rsidR="00326891" w:rsidRDefault="00C66164">
      <w:r>
        <w:pict w14:anchorId="0417D54E">
          <v:rect id="_x0000_i1029" style="width:0;height:1.5pt" o:hralign="center" o:hrstd="t" o:hr="t"/>
        </w:pict>
      </w:r>
    </w:p>
    <w:p w14:paraId="364914D7" w14:textId="77777777" w:rsidR="00326891" w:rsidRDefault="00C66164">
      <w:pPr>
        <w:pStyle w:val="FirstParagraph"/>
      </w:pPr>
      <w:r>
        <w:rPr>
          <w:b/>
          <w:bCs/>
        </w:rPr>
        <w:t xml:space="preserve">4. </w:t>
      </w:r>
      <w:r>
        <w:rPr>
          <w:b/>
          <w:bCs/>
        </w:rPr>
        <w:t>📈</w:t>
      </w:r>
      <w:r>
        <w:rPr>
          <w:b/>
          <w:bCs/>
        </w:rPr>
        <w:t xml:space="preserve"> Exploratory Data Analysis (EDA)</w:t>
      </w:r>
      <w:r>
        <w:br/>
        <w:t>- Summary statistics</w:t>
      </w:r>
      <w:r>
        <w:br/>
        <w:t>- Visualizations (bar charts, histograms, box plots)</w:t>
      </w:r>
      <w:r>
        <w:br/>
        <w:t>- Ke</w:t>
      </w:r>
      <w:r>
        <w:t>y findings or patterns</w:t>
      </w:r>
    </w:p>
    <w:p w14:paraId="2CB1484F" w14:textId="77777777" w:rsidR="00326891" w:rsidRDefault="00C66164">
      <w:pPr>
        <w:pStyle w:val="BodyText"/>
      </w:pPr>
      <w:r>
        <w:rPr>
          <w:b/>
          <w:bCs/>
        </w:rPr>
        <w:lastRenderedPageBreak/>
        <w:t>Example:</w:t>
      </w:r>
      <w:r>
        <w:br/>
        <w:t>“Discovered that the South region has high sales but low profits. Technology category is consistently high performing.”</w:t>
      </w:r>
    </w:p>
    <w:p w14:paraId="282FCE20" w14:textId="77777777" w:rsidR="00326891" w:rsidRDefault="00C66164">
      <w:r>
        <w:pict w14:anchorId="215ECB8F">
          <v:rect id="_x0000_i1030" style="width:0;height:1.5pt" o:hralign="center" o:hrstd="t" o:hr="t"/>
        </w:pict>
      </w:r>
    </w:p>
    <w:p w14:paraId="4D0369C8" w14:textId="77777777" w:rsidR="00326891" w:rsidRDefault="00C66164">
      <w:pPr>
        <w:pStyle w:val="FirstParagraph"/>
      </w:pPr>
      <w:r>
        <w:rPr>
          <w:b/>
          <w:bCs/>
        </w:rPr>
        <w:t xml:space="preserve">5. </w:t>
      </w:r>
      <w:r>
        <w:rPr>
          <w:b/>
          <w:bCs/>
        </w:rPr>
        <w:t>📊</w:t>
      </w:r>
      <w:r>
        <w:rPr>
          <w:b/>
          <w:bCs/>
        </w:rPr>
        <w:t xml:space="preserve"> Data Analysis / Insights Generation</w:t>
      </w:r>
      <w:r>
        <w:br/>
        <w:t xml:space="preserve">- Analytical methods used (e.g., SQL queries, pivot tables, </w:t>
      </w:r>
      <w:r>
        <w:t>dashboards)</w:t>
      </w:r>
      <w:r>
        <w:br/>
        <w:t>- Advanced techniques (clustering, forecasting, etc.)</w:t>
      </w:r>
      <w:r>
        <w:br/>
        <w:t>- Specific insights tied to business problems</w:t>
      </w:r>
    </w:p>
    <w:p w14:paraId="16FDF46D" w14:textId="77777777" w:rsidR="00326891" w:rsidRDefault="00C66164">
      <w:pPr>
        <w:pStyle w:val="BodyText"/>
      </w:pPr>
      <w:r>
        <w:rPr>
          <w:b/>
          <w:bCs/>
        </w:rPr>
        <w:t>Example:</w:t>
      </w:r>
      <w:r>
        <w:br/>
        <w:t>“Using Tableau, we identified that 80% of the profit comes from 20% of customers — Pareto Principle applied.”</w:t>
      </w:r>
    </w:p>
    <w:p w14:paraId="2796BA1D" w14:textId="77777777" w:rsidR="00326891" w:rsidRDefault="00C66164">
      <w:r>
        <w:pict w14:anchorId="4CB3E598">
          <v:rect id="_x0000_i1031" style="width:0;height:1.5pt" o:hralign="center" o:hrstd="t" o:hr="t"/>
        </w:pict>
      </w:r>
    </w:p>
    <w:p w14:paraId="5C6EAD12" w14:textId="77777777" w:rsidR="00326891" w:rsidRDefault="00C66164">
      <w:pPr>
        <w:pStyle w:val="FirstParagraph"/>
      </w:pPr>
      <w:r>
        <w:rPr>
          <w:b/>
          <w:bCs/>
        </w:rPr>
        <w:t xml:space="preserve">6. </w:t>
      </w:r>
      <w:r>
        <w:rPr>
          <w:b/>
          <w:bCs/>
        </w:rPr>
        <w:t>💡</w:t>
      </w:r>
      <w:r>
        <w:rPr>
          <w:b/>
          <w:bCs/>
        </w:rPr>
        <w:t xml:space="preserve"> Recommendations</w:t>
      </w:r>
      <w:r>
        <w:br/>
        <w:t>-</w:t>
      </w:r>
      <w:r>
        <w:t xml:space="preserve"> Actionable suggestions based on insights</w:t>
      </w:r>
      <w:r>
        <w:br/>
        <w:t>- Solutions to the original business problem</w:t>
      </w:r>
    </w:p>
    <w:p w14:paraId="1CF270C5" w14:textId="77777777" w:rsidR="00326891" w:rsidRDefault="00C66164">
      <w:pPr>
        <w:pStyle w:val="BodyText"/>
      </w:pPr>
      <w:r>
        <w:rPr>
          <w:b/>
          <w:bCs/>
        </w:rPr>
        <w:t>Example:</w:t>
      </w:r>
      <w:r>
        <w:br/>
        <w:t>“Focus marketing on top 20% customers and reduce discount rates for Office Supplies in the Central Region.”</w:t>
      </w:r>
    </w:p>
    <w:p w14:paraId="1BDCF841" w14:textId="77777777" w:rsidR="00326891" w:rsidRDefault="00C66164">
      <w:r>
        <w:pict w14:anchorId="2C7BDE59">
          <v:rect id="_x0000_i1032" style="width:0;height:1.5pt" o:hralign="center" o:hrstd="t" o:hr="t"/>
        </w:pict>
      </w:r>
    </w:p>
    <w:p w14:paraId="072CA26B" w14:textId="77777777" w:rsidR="00326891" w:rsidRDefault="00C66164">
      <w:pPr>
        <w:pStyle w:val="FirstParagraph"/>
      </w:pPr>
      <w:r>
        <w:rPr>
          <w:b/>
          <w:bCs/>
        </w:rPr>
        <w:t xml:space="preserve">7. </w:t>
      </w:r>
      <w:r>
        <w:rPr>
          <w:b/>
          <w:bCs/>
        </w:rPr>
        <w:t>🛠</w:t>
      </w:r>
      <w:r>
        <w:rPr>
          <w:b/>
          <w:bCs/>
        </w:rPr>
        <w:t>️</w:t>
      </w:r>
      <w:r>
        <w:rPr>
          <w:b/>
          <w:bCs/>
        </w:rPr>
        <w:t xml:space="preserve"> Tools and Techniques Used</w:t>
      </w:r>
      <w:r>
        <w:br/>
        <w:t xml:space="preserve">- Software/tools </w:t>
      </w:r>
      <w:r>
        <w:t>(Tableau, SQL, Excel, Python, etc.)</w:t>
      </w:r>
      <w:r>
        <w:br/>
        <w:t>- Key formulas, libraries, or methods used</w:t>
      </w:r>
    </w:p>
    <w:p w14:paraId="565F9D50" w14:textId="77777777" w:rsidR="00326891" w:rsidRDefault="00C66164">
      <w:r>
        <w:pict w14:anchorId="270DC5EA">
          <v:rect id="_x0000_i1033" style="width:0;height:1.5pt" o:hralign="center" o:hrstd="t" o:hr="t"/>
        </w:pict>
      </w:r>
    </w:p>
    <w:p w14:paraId="2D22F9FA" w14:textId="77777777" w:rsidR="00326891" w:rsidRDefault="00C66164">
      <w:pPr>
        <w:pStyle w:val="FirstParagraph"/>
      </w:pPr>
      <w:r>
        <w:rPr>
          <w:b/>
          <w:bCs/>
        </w:rPr>
        <w:t xml:space="preserve">8. </w:t>
      </w:r>
      <w:r>
        <w:rPr>
          <w:b/>
          <w:bCs/>
        </w:rPr>
        <w:t>🗂</w:t>
      </w:r>
      <w:r>
        <w:rPr>
          <w:b/>
          <w:bCs/>
        </w:rPr>
        <w:t>️</w:t>
      </w:r>
      <w:r>
        <w:rPr>
          <w:b/>
          <w:bCs/>
        </w:rPr>
        <w:t xml:space="preserve"> Appendix (Optional)</w:t>
      </w:r>
      <w:r>
        <w:br/>
        <w:t>- Sample SQL queries</w:t>
      </w:r>
      <w:r>
        <w:br/>
        <w:t>- Dashboard screenshots</w:t>
      </w:r>
      <w:r>
        <w:br/>
        <w:t>- Links to GitHub or interactive dashboards</w:t>
      </w:r>
    </w:p>
    <w:sectPr w:rsidR="0032689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76C5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6891"/>
    <w:rsid w:val="00326891"/>
    <w:rsid w:val="00C6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46F25"/>
  <w15:docId w15:val="{AD33A5E4-1C94-4334-BFFB-41B195BF0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3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ce - Work</dc:creator>
  <cp:keywords/>
  <cp:lastModifiedBy>Lance - Work</cp:lastModifiedBy>
  <cp:revision>2</cp:revision>
  <dcterms:created xsi:type="dcterms:W3CDTF">2025-07-02T02:56:00Z</dcterms:created>
  <dcterms:modified xsi:type="dcterms:W3CDTF">2025-07-02T02:56:00Z</dcterms:modified>
</cp:coreProperties>
</file>